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5216"/>
        <w:gridCol w:w="5216"/>
      </w:tblGrid>
      <w:tr w:rsidR="00CF6197" w14:paraId="2376DF95" w14:textId="77777777">
        <w:tblPrEx>
          <w:tblCellMar>
            <w:top w:w="0" w:type="dxa"/>
            <w:bottom w:w="0" w:type="dxa"/>
          </w:tblCellMar>
        </w:tblPrEx>
        <w:trPr>
          <w:trHeight w:val="1110"/>
        </w:trPr>
        <w:tc>
          <w:tcPr>
            <w:tcW w:w="5216" w:type="dxa"/>
          </w:tcPr>
          <w:p w14:paraId="2C39B4FB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8"/>
                <w:szCs w:val="28"/>
              </w:rPr>
              <w:t xml:space="preserve">MVNU Typical Course Schedule for BS in Engineering – Computer Engineering Concentration </w:t>
            </w:r>
            <w:r>
              <w:rPr>
                <w:b/>
                <w:bCs/>
                <w:sz w:val="22"/>
                <w:szCs w:val="22"/>
              </w:rPr>
              <w:t xml:space="preserve">Freshman – Fall Semester </w:t>
            </w:r>
          </w:p>
          <w:p w14:paraId="3CE0C6F1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T-1034 Calculus I </w:t>
            </w:r>
          </w:p>
          <w:p w14:paraId="163CE984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E-1034 General Chemistry with Lab </w:t>
            </w:r>
          </w:p>
          <w:p w14:paraId="39D717E3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SC-1024 Computer Science I (Intro to programming with Java) </w:t>
            </w:r>
          </w:p>
          <w:p w14:paraId="0BBC3C61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********************************************** </w:t>
            </w:r>
          </w:p>
          <w:p w14:paraId="4F6511B4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riting Requirements (3-4 credit hours) </w:t>
            </w:r>
          </w:p>
          <w:p w14:paraId="736516A1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UM-1012 Discipleship of the Christian Mind </w:t>
            </w:r>
          </w:p>
          <w:p w14:paraId="08222271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7-18 hours (12 EGR and/or cognate) </w:t>
            </w:r>
          </w:p>
        </w:tc>
        <w:tc>
          <w:tcPr>
            <w:tcW w:w="5216" w:type="dxa"/>
          </w:tcPr>
          <w:p w14:paraId="208FF795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Freshman – Spring Semester </w:t>
            </w:r>
          </w:p>
          <w:p w14:paraId="4E19E140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T-2034 Calculus II </w:t>
            </w:r>
          </w:p>
          <w:p w14:paraId="51E33116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SC-2024 Computer Science II </w:t>
            </w:r>
          </w:p>
          <w:p w14:paraId="13DEF4DB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1001 Computational Engineering with MATLAB </w:t>
            </w:r>
          </w:p>
          <w:p w14:paraId="6B64438E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1033 Computer Aided Design </w:t>
            </w:r>
          </w:p>
          <w:p w14:paraId="0080A22A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T-1053/CSC-1053 Elementary Discrete Math </w:t>
            </w:r>
          </w:p>
          <w:p w14:paraId="61D9D73C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********************************************* </w:t>
            </w:r>
          </w:p>
          <w:p w14:paraId="7D22F88E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ealth and Wellness Elective (1-2 credit hours) </w:t>
            </w:r>
          </w:p>
          <w:p w14:paraId="41A64A22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6-17 hours (15 EGR and/or cognate) </w:t>
            </w:r>
          </w:p>
        </w:tc>
      </w:tr>
      <w:tr w:rsidR="00CF6197" w14:paraId="5BB8F92B" w14:textId="77777777">
        <w:tblPrEx>
          <w:tblCellMar>
            <w:top w:w="0" w:type="dxa"/>
            <w:bottom w:w="0" w:type="dxa"/>
          </w:tblCellMar>
        </w:tblPrEx>
        <w:trPr>
          <w:trHeight w:val="984"/>
        </w:trPr>
        <w:tc>
          <w:tcPr>
            <w:tcW w:w="5216" w:type="dxa"/>
          </w:tcPr>
          <w:p w14:paraId="226C19D1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ophomore – Fall Semester </w:t>
            </w:r>
          </w:p>
          <w:p w14:paraId="282733BB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SC-2033 Data Structures &amp; Algorithms </w:t>
            </w:r>
          </w:p>
          <w:p w14:paraId="02F84762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2043 Statics </w:t>
            </w:r>
          </w:p>
          <w:p w14:paraId="09D721CB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2033 Digital Systems </w:t>
            </w:r>
          </w:p>
          <w:p w14:paraId="1D381C27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HY-2055 University Physics I with Lab </w:t>
            </w:r>
          </w:p>
          <w:p w14:paraId="0C9CBF81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T-3034 Multi-Variable Calculus (Calculus III) </w:t>
            </w:r>
          </w:p>
          <w:p w14:paraId="746B7D0F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********************************************** </w:t>
            </w:r>
          </w:p>
          <w:p w14:paraId="5AA98BB1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8 hours (18 EGR and/or cognate) </w:t>
            </w:r>
          </w:p>
        </w:tc>
        <w:tc>
          <w:tcPr>
            <w:tcW w:w="5216" w:type="dxa"/>
          </w:tcPr>
          <w:p w14:paraId="3560E270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ophomore – Spring Semester </w:t>
            </w:r>
          </w:p>
          <w:p w14:paraId="60DBB40F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HY-2065 University Physics II with Lab </w:t>
            </w:r>
          </w:p>
          <w:p w14:paraId="67978754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2064 Electric Circuit Analysis </w:t>
            </w:r>
          </w:p>
          <w:p w14:paraId="3B2F803A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T-3043 Differential Equations </w:t>
            </w:r>
          </w:p>
          <w:p w14:paraId="2856FB53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 2053 Dynamics </w:t>
            </w:r>
          </w:p>
          <w:p w14:paraId="2BF47938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********************************************* </w:t>
            </w:r>
          </w:p>
          <w:p w14:paraId="5CDB198E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IB-1023 Narrative of Scripture </w:t>
            </w:r>
          </w:p>
          <w:p w14:paraId="5C704FF9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8 hours (15 EGR and/or cognate) </w:t>
            </w:r>
          </w:p>
        </w:tc>
      </w:tr>
      <w:tr w:rsidR="00CF6197" w14:paraId="364C7163" w14:textId="77777777">
        <w:tblPrEx>
          <w:tblCellMar>
            <w:top w:w="0" w:type="dxa"/>
            <w:bottom w:w="0" w:type="dxa"/>
          </w:tblCellMar>
        </w:tblPrEx>
        <w:trPr>
          <w:trHeight w:val="1110"/>
        </w:trPr>
        <w:tc>
          <w:tcPr>
            <w:tcW w:w="5216" w:type="dxa"/>
          </w:tcPr>
          <w:p w14:paraId="623BCE2C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Junior – Fall Semester </w:t>
            </w:r>
          </w:p>
          <w:p w14:paraId="2B6148E0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SC-3054 Computer Organization &amp; Architecture </w:t>
            </w:r>
          </w:p>
          <w:p w14:paraId="4E357983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3002 Engineering Economics </w:t>
            </w:r>
          </w:p>
          <w:p w14:paraId="74838302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3174 Analog Electronics </w:t>
            </w:r>
          </w:p>
          <w:p w14:paraId="7445DD8F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3133 Introduction to Microcontroller-based Systems </w:t>
            </w:r>
          </w:p>
          <w:p w14:paraId="37519E47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********************************************** </w:t>
            </w:r>
          </w:p>
          <w:p w14:paraId="5131CFDA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-3003 Christian Beliefs and Convictions </w:t>
            </w:r>
          </w:p>
          <w:p w14:paraId="7EFFB1A9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RT Elective (1-2 credit hours) </w:t>
            </w:r>
          </w:p>
          <w:p w14:paraId="324FADEF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7-18 hours (13 EGR and/or cognate) </w:t>
            </w:r>
          </w:p>
        </w:tc>
        <w:tc>
          <w:tcPr>
            <w:tcW w:w="5216" w:type="dxa"/>
          </w:tcPr>
          <w:p w14:paraId="35D0884F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Junior – Spring Semester </w:t>
            </w:r>
          </w:p>
          <w:p w14:paraId="1C0A1A6A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3123 Digital Signal Processing </w:t>
            </w:r>
          </w:p>
          <w:p w14:paraId="4AA41492" w14:textId="602C294A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GR-3</w:t>
            </w:r>
            <w:r w:rsidR="000F5EF9">
              <w:rPr>
                <w:sz w:val="22"/>
                <w:szCs w:val="22"/>
              </w:rPr>
              <w:t>184</w:t>
            </w:r>
            <w:r>
              <w:rPr>
                <w:sz w:val="22"/>
                <w:szCs w:val="22"/>
              </w:rPr>
              <w:t xml:space="preserve"> Advanced Logic Design (VHDL) </w:t>
            </w:r>
          </w:p>
          <w:p w14:paraId="13B60A7F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ngineering Elective I (2-3 credit hours) </w:t>
            </w:r>
          </w:p>
          <w:p w14:paraId="49BD5B5D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********************************************* </w:t>
            </w:r>
          </w:p>
          <w:p w14:paraId="0066E597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HI-2013 Love, Justice and the Good Life </w:t>
            </w:r>
          </w:p>
          <w:p w14:paraId="06828D6D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mmunication Arts Elective (3-4 credit hours) </w:t>
            </w:r>
          </w:p>
          <w:p w14:paraId="59785195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IS-1013 Western Tradition </w:t>
            </w:r>
          </w:p>
          <w:p w14:paraId="77DEB82C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5-18 hours (8-9 EGR and/or cognate) </w:t>
            </w:r>
          </w:p>
        </w:tc>
      </w:tr>
      <w:tr w:rsidR="00CF6197" w14:paraId="04296CD4" w14:textId="77777777">
        <w:tblPrEx>
          <w:tblCellMar>
            <w:top w:w="0" w:type="dxa"/>
            <w:bottom w:w="0" w:type="dxa"/>
          </w:tblCellMar>
        </w:tblPrEx>
        <w:trPr>
          <w:trHeight w:val="1110"/>
        </w:trPr>
        <w:tc>
          <w:tcPr>
            <w:tcW w:w="5216" w:type="dxa"/>
          </w:tcPr>
          <w:p w14:paraId="2DA6B11E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enior – Fall Semester </w:t>
            </w:r>
          </w:p>
          <w:p w14:paraId="6EE590AE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ngineering Elective II (3-4 credit hours) </w:t>
            </w:r>
          </w:p>
          <w:p w14:paraId="77EC59AB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4012 Senior Design Project I </w:t>
            </w:r>
          </w:p>
          <w:p w14:paraId="4138FC11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T 2063 Statistics </w:t>
            </w:r>
          </w:p>
          <w:p w14:paraId="422AF743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********************************************** </w:t>
            </w:r>
          </w:p>
          <w:p w14:paraId="055C8C13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rossing Cultures Elective (1-2 credit hours) </w:t>
            </w:r>
          </w:p>
          <w:p w14:paraId="4A767A5C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terature Elective (3 credit hours) </w:t>
            </w:r>
          </w:p>
          <w:p w14:paraId="3E4103DF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cial Science Elective (3 credit hours) </w:t>
            </w:r>
          </w:p>
          <w:p w14:paraId="5F3E63CB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5-17 hours (8-9 EGR and/or cognate) </w:t>
            </w:r>
          </w:p>
        </w:tc>
        <w:tc>
          <w:tcPr>
            <w:tcW w:w="5216" w:type="dxa"/>
          </w:tcPr>
          <w:p w14:paraId="77873E28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enior – Spring Semester </w:t>
            </w:r>
          </w:p>
          <w:p w14:paraId="1A687573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4001 Engineering Ethics </w:t>
            </w:r>
          </w:p>
          <w:p w14:paraId="346E8C6D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3164 Communication Systems </w:t>
            </w:r>
          </w:p>
          <w:p w14:paraId="100E0EA9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GR-4022 Senior Design Project II </w:t>
            </w:r>
          </w:p>
          <w:p w14:paraId="065533CD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********************************************* </w:t>
            </w:r>
          </w:p>
          <w:p w14:paraId="0DB1011D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UM-2013 Arts and Human Identity </w:t>
            </w:r>
          </w:p>
          <w:p w14:paraId="5A846D81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TD-5013 Contemporary Concerns </w:t>
            </w:r>
          </w:p>
          <w:p w14:paraId="2569E201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CI-3012 Science and the Modern Mind </w:t>
            </w:r>
          </w:p>
          <w:p w14:paraId="6A1008AB" w14:textId="77777777" w:rsidR="00CF6197" w:rsidRDefault="00CF619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5 hours (7 EGR and/or cognate) </w:t>
            </w:r>
          </w:p>
        </w:tc>
      </w:tr>
    </w:tbl>
    <w:p w14:paraId="6505ADA4" w14:textId="77777777" w:rsidR="0038085C" w:rsidRDefault="0038085C"/>
    <w:sectPr w:rsidR="003808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zEzMDEzNrUwNzZX0lEKTi0uzszPAykwrAUAtoZa0ywAAAA="/>
  </w:docVars>
  <w:rsids>
    <w:rsidRoot w:val="00CF6197"/>
    <w:rsid w:val="000F5EF9"/>
    <w:rsid w:val="0038085C"/>
    <w:rsid w:val="00CF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A53FC"/>
  <w15:chartTrackingRefBased/>
  <w15:docId w15:val="{E479EB00-D868-46E3-8170-8DFCE1ABE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F619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3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Robbeloth</dc:creator>
  <cp:keywords/>
  <dc:description/>
  <cp:lastModifiedBy>Michael Robbeloth</cp:lastModifiedBy>
  <cp:revision>2</cp:revision>
  <dcterms:created xsi:type="dcterms:W3CDTF">2022-10-19T14:50:00Z</dcterms:created>
  <dcterms:modified xsi:type="dcterms:W3CDTF">2022-10-19T14:51:00Z</dcterms:modified>
</cp:coreProperties>
</file>